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VD</w:t>
      </w:r>
      <w:r>
        <w:t xml:space="preserve"> </w:t>
      </w:r>
      <w:r>
        <w:t xml:space="preserve">analyses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exploration</w:t>
      </w:r>
    </w:p>
    <w:p>
      <w:pPr>
        <w:pStyle w:val="FirstParagraph"/>
      </w:pPr>
      <w:r>
        <w:t xml:space="preserve">These are the planned analyses, tables and figures for the main article.</w:t>
      </w:r>
    </w:p>
    <w:p>
      <w:pPr>
        <w:pStyle w:val="BodyText"/>
      </w:pPr>
      <w:r>
        <w:t xml:space="preserve">Drop all the questions and save them for a later specific publication.</w:t>
      </w:r>
    </w:p>
    <w:p>
      <w:pPr>
        <w:pStyle w:val="BodyText"/>
      </w:pPr>
      <w:r>
        <w:t xml:space="preserve">Agreed upon scoring overview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ot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ified Huijts et al 2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crobleeds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-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1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cunes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MH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: Abs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Punctate foci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: Beginning confluenc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: Large confluent area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rophy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: No atrophy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Mild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: Moderat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: Sever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Start w:id="23" w:name="baseline-table"/>
    <w:p>
      <w:pPr>
        <w:pStyle w:val="Heading3"/>
      </w:pPr>
      <w:r>
        <w:t xml:space="preserve">Baseline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2, 79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37%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9.2%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36%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28%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35%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55%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1%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3%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15%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7.6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vd_pa_mod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planned-analyses"/>
    <w:p>
      <w:pPr>
        <w:pStyle w:val="Heading3"/>
      </w:pPr>
      <w:r>
        <w:t xml:space="preserve">Planned analys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PA adjus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th PA adjustme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3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3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2.1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2.1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2.3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2.2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2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9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, 2.5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2.5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2.2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1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3.4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3.3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0.7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0.7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0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0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X65de23fafb642fbdb8a4f28b55c4250180ea6c2"/>
    <w:p>
      <w:pPr>
        <w:pStyle w:val="Heading3"/>
      </w:pPr>
      <w:r>
        <w:t xml:space="preserve">Independent correlations in multivariable analysi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5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2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2.0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4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2.2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9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4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2.2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2.3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9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, 3.7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2.3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2.2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2.1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, 3.8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, 3.1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4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8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4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0.8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3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2.3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3.2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7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, 5.7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2.60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Start w:id="26" w:name="complete-simple-interaction-analyses"/>
    <w:p>
      <w:pPr>
        <w:pStyle w:val="Heading3"/>
      </w:pPr>
      <w:r>
        <w:t xml:space="preserve">Complete simple interaction analys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1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11.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19.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21.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1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 sex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9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2.4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2.4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3.3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2.7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6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2.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ing alone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7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2.2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9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3.2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1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3.6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3.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2.7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alcohol consumption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3.8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2.4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9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2.9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1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, 2.9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4.6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4.2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oking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2.6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3.6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3.8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9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4.8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1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2.2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1.8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5.9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2.9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3.5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1.3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3.8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3.2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2.4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3.8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1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8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9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9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5.3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2.3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9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3.0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1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3.2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2.8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2.9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vious ischemic event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3.7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2.1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8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2.8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1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7.4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5.8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4.4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rial fibrillation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4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2.4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9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, 3.3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1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3.2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2.6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2.1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vious MI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0.7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2.2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7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2.6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1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1.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8.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30.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nalyses adjusted for age and sex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Start w:id="27" w:name="merged-table-of-adjustments-and-interact"/>
    <w:p>
      <w:pPr>
        <w:pStyle w:val="Heading3"/>
      </w:pPr>
      <w:r>
        <w:t xml:space="preserve">Merged table of adjustments and intera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PA adjus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th PA adjus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th PA interacti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3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3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7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2.1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2.1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3.8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2.3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2.2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2.6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2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9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3.6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, 2.5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2.5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3.8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2.2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1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5.3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3.4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3.3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3.7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0.7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0.7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4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0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0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0.74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nalyses adjusted for age and sex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D analyses and data exploration</dc:title>
  <dc:creator/>
  <cp:keywords/>
  <dcterms:created xsi:type="dcterms:W3CDTF">2024-09-06T12:05:03Z</dcterms:created>
  <dcterms:modified xsi:type="dcterms:W3CDTF">2024-09-06T12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